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6C04C" w14:textId="0CD474C0" w:rsidR="00A85BC3" w:rsidRPr="00F3360C" w:rsidRDefault="00706874" w:rsidP="00F3360C">
      <w:pPr>
        <w:pStyle w:val="ListParagraph"/>
        <w:numPr>
          <w:ilvl w:val="0"/>
          <w:numId w:val="2"/>
        </w:numPr>
        <w:rPr>
          <w:lang w:val="en-US"/>
        </w:rPr>
      </w:pPr>
      <w:r w:rsidRPr="00F3360C">
        <w:rPr>
          <w:lang w:val="en-US"/>
        </w:rPr>
        <w:t xml:space="preserve">Players register their </w:t>
      </w:r>
      <w:proofErr w:type="gramStart"/>
      <w:r w:rsidRPr="00F3360C">
        <w:rPr>
          <w:lang w:val="en-US"/>
        </w:rPr>
        <w:t>username</w:t>
      </w:r>
      <w:proofErr w:type="gramEnd"/>
    </w:p>
    <w:p w14:paraId="198CABE0" w14:textId="4E23E5EF" w:rsidR="00706874" w:rsidRPr="00F3360C" w:rsidRDefault="00706874" w:rsidP="00F3360C">
      <w:pPr>
        <w:pStyle w:val="ListParagraph"/>
        <w:numPr>
          <w:ilvl w:val="0"/>
          <w:numId w:val="2"/>
        </w:numPr>
        <w:rPr>
          <w:lang w:val="en-US"/>
        </w:rPr>
      </w:pPr>
      <w:r w:rsidRPr="00F3360C">
        <w:rPr>
          <w:lang w:val="en-US"/>
        </w:rPr>
        <w:t xml:space="preserve">Checks if username is </w:t>
      </w:r>
      <w:proofErr w:type="gramStart"/>
      <w:r w:rsidRPr="00F3360C">
        <w:rPr>
          <w:lang w:val="en-US"/>
        </w:rPr>
        <w:t>unique</w:t>
      </w:r>
      <w:proofErr w:type="gramEnd"/>
    </w:p>
    <w:p w14:paraId="68AABD69" w14:textId="42470AF3" w:rsidR="00706874" w:rsidRDefault="00706874" w:rsidP="0070687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wo usernames are equal (not unique)</w:t>
      </w:r>
    </w:p>
    <w:p w14:paraId="5C3B41B9" w14:textId="1EDAE0E9" w:rsidR="00706874" w:rsidRDefault="00706874" w:rsidP="0070687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Enter username </w:t>
      </w:r>
      <w:proofErr w:type="gramStart"/>
      <w:r>
        <w:rPr>
          <w:lang w:val="en-US"/>
        </w:rPr>
        <w:t>again</w:t>
      </w:r>
      <w:proofErr w:type="gramEnd"/>
    </w:p>
    <w:p w14:paraId="4068655A" w14:textId="37738B48" w:rsidR="00706874" w:rsidRDefault="00706874" w:rsidP="0070687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wo usernames are not equal (unique)</w:t>
      </w:r>
    </w:p>
    <w:p w14:paraId="026935C5" w14:textId="4CECD52D" w:rsidR="00706874" w:rsidRDefault="00706874" w:rsidP="0070687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Player plays game</w:t>
      </w:r>
    </w:p>
    <w:p w14:paraId="37BCDE05" w14:textId="1E206382" w:rsidR="00706874" w:rsidRDefault="00706874" w:rsidP="00706874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Players checks </w:t>
      </w:r>
      <w:proofErr w:type="gramStart"/>
      <w:r>
        <w:rPr>
          <w:lang w:val="en-US"/>
        </w:rPr>
        <w:t>score</w:t>
      </w:r>
      <w:proofErr w:type="gramEnd"/>
    </w:p>
    <w:p w14:paraId="02332C6B" w14:textId="72BB7FBD" w:rsidR="00706874" w:rsidRDefault="00706874" w:rsidP="00706874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Players flip card </w:t>
      </w:r>
    </w:p>
    <w:p w14:paraId="2BDAA8EC" w14:textId="25D20EC5" w:rsidR="00706874" w:rsidRDefault="00706874" w:rsidP="0070687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ame creates </w:t>
      </w:r>
      <w:proofErr w:type="gramStart"/>
      <w:r>
        <w:rPr>
          <w:lang w:val="en-US"/>
        </w:rPr>
        <w:t>user</w:t>
      </w:r>
      <w:proofErr w:type="gramEnd"/>
    </w:p>
    <w:p w14:paraId="7B9EAB4C" w14:textId="5D779450" w:rsidR="00706874" w:rsidRDefault="00706874" w:rsidP="0070687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ame </w:t>
      </w:r>
      <w:proofErr w:type="gramStart"/>
      <w:r>
        <w:rPr>
          <w:lang w:val="en-US"/>
        </w:rPr>
        <w:t>runs</w:t>
      </w:r>
      <w:proofErr w:type="gramEnd"/>
    </w:p>
    <w:p w14:paraId="48F7067F" w14:textId="637B866A" w:rsidR="00706874" w:rsidRDefault="00706874" w:rsidP="0025154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Shuffle </w:t>
      </w:r>
      <w:proofErr w:type="gramStart"/>
      <w:r>
        <w:rPr>
          <w:lang w:val="en-US"/>
        </w:rPr>
        <w:t>cards</w:t>
      </w:r>
      <w:proofErr w:type="gramEnd"/>
    </w:p>
    <w:p w14:paraId="03E06187" w14:textId="34C67679" w:rsidR="00706874" w:rsidRPr="00706874" w:rsidRDefault="00706874" w:rsidP="0025154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Assigns cards to </w:t>
      </w:r>
      <w:proofErr w:type="gramStart"/>
      <w:r>
        <w:rPr>
          <w:lang w:val="en-US"/>
        </w:rPr>
        <w:t>players</w:t>
      </w:r>
      <w:proofErr w:type="gramEnd"/>
    </w:p>
    <w:p w14:paraId="183A12BB" w14:textId="6981E125" w:rsidR="00706874" w:rsidRPr="00706874" w:rsidRDefault="00706874" w:rsidP="0025154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Show </w:t>
      </w:r>
      <w:proofErr w:type="gramStart"/>
      <w:r>
        <w:rPr>
          <w:lang w:val="en-US"/>
        </w:rPr>
        <w:t>score</w:t>
      </w:r>
      <w:proofErr w:type="gramEnd"/>
    </w:p>
    <w:sectPr w:rsidR="00706874" w:rsidRPr="007068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ED87D" w14:textId="77777777" w:rsidR="00C45633" w:rsidRDefault="00C45633" w:rsidP="00706874">
      <w:pPr>
        <w:spacing w:after="0" w:line="240" w:lineRule="auto"/>
      </w:pPr>
      <w:r>
        <w:separator/>
      </w:r>
    </w:p>
  </w:endnote>
  <w:endnote w:type="continuationSeparator" w:id="0">
    <w:p w14:paraId="7171CDF2" w14:textId="77777777" w:rsidR="00C45633" w:rsidRDefault="00C45633" w:rsidP="007068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9E241" w14:textId="77777777" w:rsidR="00C45633" w:rsidRDefault="00C45633" w:rsidP="00706874">
      <w:pPr>
        <w:spacing w:after="0" w:line="240" w:lineRule="auto"/>
      </w:pPr>
      <w:r>
        <w:separator/>
      </w:r>
    </w:p>
  </w:footnote>
  <w:footnote w:type="continuationSeparator" w:id="0">
    <w:p w14:paraId="5900BBD7" w14:textId="77777777" w:rsidR="00C45633" w:rsidRDefault="00C45633" w:rsidP="007068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022ABB"/>
    <w:multiLevelType w:val="hybridMultilevel"/>
    <w:tmpl w:val="11D0DB44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C0455FB"/>
    <w:multiLevelType w:val="hybridMultilevel"/>
    <w:tmpl w:val="9FDEA31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5422886">
    <w:abstractNumId w:val="0"/>
  </w:num>
  <w:num w:numId="2" w16cid:durableId="7831553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3NDEyMDMxtzQwNjJT0lEKTi0uzszPAykwrAUAQjlTJiwAAAA="/>
  </w:docVars>
  <w:rsids>
    <w:rsidRoot w:val="009B0476"/>
    <w:rsid w:val="000119D5"/>
    <w:rsid w:val="00251543"/>
    <w:rsid w:val="00706874"/>
    <w:rsid w:val="00735333"/>
    <w:rsid w:val="009B0476"/>
    <w:rsid w:val="00A85BC3"/>
    <w:rsid w:val="00C45633"/>
    <w:rsid w:val="00F33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AE6E62"/>
  <w15:chartTrackingRefBased/>
  <w15:docId w15:val="{925AD361-5BCB-46DB-9A5C-628A06B03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047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047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047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047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047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047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047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047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047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047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04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047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047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047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047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047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047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047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B047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04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047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B047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B047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B047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B047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B047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047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047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B0476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068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6874"/>
  </w:style>
  <w:style w:type="paragraph" w:styleId="Footer">
    <w:name w:val="footer"/>
    <w:basedOn w:val="Normal"/>
    <w:link w:val="FooterChar"/>
    <w:uiPriority w:val="99"/>
    <w:unhideWhenUsed/>
    <w:rsid w:val="007068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2</Words>
  <Characters>240</Characters>
  <Application>Microsoft Office Word</Application>
  <DocSecurity>0</DocSecurity>
  <Lines>12</Lines>
  <Paragraphs>13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 Yuan Hee</dc:creator>
  <cp:keywords/>
  <dc:description/>
  <cp:lastModifiedBy>Sim Yuan Hee</cp:lastModifiedBy>
  <cp:revision>4</cp:revision>
  <dcterms:created xsi:type="dcterms:W3CDTF">2024-03-24T22:50:00Z</dcterms:created>
  <dcterms:modified xsi:type="dcterms:W3CDTF">2024-03-24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fb133fbafd1ddf9d583984ef553b55336ed300910d90799d1e1c1296cf6fa3</vt:lpwstr>
  </property>
</Properties>
</file>